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E9EB5" w14:textId="77777777" w:rsidR="00117F1B" w:rsidRDefault="00215518" w:rsidP="00AC426F">
      <w:pPr>
        <w:tabs>
          <w:tab w:val="left" w:pos="6750"/>
        </w:tabs>
        <w:spacing w:after="0" w:line="360" w:lineRule="auto"/>
        <w:ind w:firstLine="720"/>
        <w:jc w:val="both"/>
        <w:rPr>
          <w:rFonts w:ascii="Cambria" w:eastAsia="MS Mincho" w:hAnsi="Cambria" w:cs="Times New Roman"/>
          <w:b/>
          <w:sz w:val="24"/>
          <w:szCs w:val="24"/>
        </w:rPr>
      </w:pPr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                                                 </w:t>
      </w:r>
    </w:p>
    <w:p w14:paraId="7B9A9332" w14:textId="67E4A886" w:rsidR="004A307B" w:rsidRDefault="009129E5" w:rsidP="00117F1B">
      <w:pPr>
        <w:spacing w:after="0" w:line="360" w:lineRule="auto"/>
        <w:ind w:firstLine="720"/>
        <w:jc w:val="center"/>
        <w:rPr>
          <w:rFonts w:ascii="Cambria" w:eastAsia="MS Mincho" w:hAnsi="Cambria" w:cs="Times New Roman"/>
          <w:b/>
          <w:sz w:val="24"/>
          <w:szCs w:val="24"/>
        </w:rPr>
      </w:pPr>
      <w:r w:rsidRPr="00117F1B">
        <w:rPr>
          <w:rFonts w:ascii="Cambria" w:eastAsia="MS Mincho" w:hAnsi="Cambria" w:cs="Times New Roman"/>
          <w:b/>
          <w:sz w:val="24"/>
          <w:szCs w:val="24"/>
        </w:rPr>
        <w:t>CONSIMŢĂMÂNT</w:t>
      </w:r>
    </w:p>
    <w:p w14:paraId="0C670983" w14:textId="77777777" w:rsidR="00117F1B" w:rsidRPr="00117F1B" w:rsidRDefault="00117F1B" w:rsidP="000629A1">
      <w:pPr>
        <w:spacing w:after="0" w:line="360" w:lineRule="auto"/>
        <w:ind w:firstLine="720"/>
        <w:jc w:val="both"/>
        <w:rPr>
          <w:rFonts w:ascii="Cambria" w:eastAsia="MS Mincho" w:hAnsi="Cambria" w:cs="Times New Roman"/>
          <w:b/>
          <w:sz w:val="24"/>
          <w:szCs w:val="24"/>
        </w:rPr>
      </w:pPr>
    </w:p>
    <w:p w14:paraId="51031CE7" w14:textId="5FDA7471" w:rsidR="009129E5" w:rsidRPr="00117F1B" w:rsidRDefault="00C01DB4" w:rsidP="00E30A99">
      <w:pPr>
        <w:spacing w:after="0" w:line="360" w:lineRule="auto"/>
        <w:jc w:val="both"/>
        <w:rPr>
          <w:rFonts w:ascii="Cambria" w:eastAsia="MS Mincho" w:hAnsi="Cambria" w:cs="Times New Roman"/>
          <w:sz w:val="24"/>
          <w:szCs w:val="24"/>
        </w:rPr>
      </w:pPr>
      <w:r w:rsidRPr="00117F1B">
        <w:rPr>
          <w:rFonts w:ascii="Cambria" w:eastAsia="MS Mincho" w:hAnsi="Cambria" w:cs="Times New Roman"/>
          <w:sz w:val="24"/>
          <w:szCs w:val="24"/>
        </w:rPr>
        <w:t>Subsemnatul/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Subsemnata</w:t>
      </w:r>
      <w:r w:rsidR="00E30A99" w:rsidRPr="00117F1B">
        <w:rPr>
          <w:rFonts w:ascii="Cambria" w:eastAsia="MS Mincho" w:hAnsi="Cambria" w:cs="Times New Roman"/>
          <w:sz w:val="24"/>
          <w:szCs w:val="24"/>
        </w:rPr>
        <w:t xml:space="preserve"> _______________________________________</w:t>
      </w:r>
      <w:r w:rsidRPr="00117F1B">
        <w:rPr>
          <w:rFonts w:ascii="Cambria" w:eastAsia="MS Mincho" w:hAnsi="Cambria" w:cs="Times New Roman"/>
          <w:sz w:val="24"/>
          <w:szCs w:val="24"/>
        </w:rPr>
        <w:t xml:space="preserve">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domiciliat/ă</w:t>
      </w:r>
      <w:r w:rsidRPr="00117F1B">
        <w:rPr>
          <w:rFonts w:ascii="Cambria" w:eastAsia="MS Mincho" w:hAnsi="Cambria" w:cs="Times New Roman"/>
          <w:sz w:val="24"/>
          <w:szCs w:val="24"/>
        </w:rPr>
        <w:t xml:space="preserve"> în </w:t>
      </w:r>
      <w:r w:rsidR="00E30A99" w:rsidRPr="00117F1B">
        <w:rPr>
          <w:rFonts w:ascii="Cambria" w:eastAsia="MS Mincho" w:hAnsi="Cambria" w:cs="Times New Roman"/>
          <w:sz w:val="24"/>
          <w:szCs w:val="24"/>
        </w:rPr>
        <w:t>_____________________________________________________________________________________________________________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,</w:t>
      </w:r>
      <w:r w:rsidR="00D45667" w:rsidRPr="00117F1B">
        <w:rPr>
          <w:rFonts w:ascii="Cambria" w:eastAsia="MS Mincho" w:hAnsi="Cambria" w:cs="Times New Roman"/>
          <w:sz w:val="24"/>
          <w:szCs w:val="24"/>
        </w:rPr>
        <w:t xml:space="preserve">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e-mail</w:t>
      </w:r>
      <w:r w:rsidR="00E30A99" w:rsidRPr="00117F1B">
        <w:rPr>
          <w:rFonts w:ascii="Cambria" w:eastAsia="MS Mincho" w:hAnsi="Cambria" w:cs="Times New Roman"/>
          <w:sz w:val="24"/>
          <w:szCs w:val="24"/>
        </w:rPr>
        <w:t xml:space="preserve"> ________________________________________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, </w:t>
      </w:r>
      <w:r w:rsidRPr="00117F1B">
        <w:rPr>
          <w:rFonts w:ascii="Cambria" w:eastAsia="MS Mincho" w:hAnsi="Cambria" w:cs="Times New Roman"/>
          <w:sz w:val="24"/>
          <w:szCs w:val="24"/>
        </w:rPr>
        <w:t xml:space="preserve">telefon </w:t>
      </w:r>
      <w:r w:rsidR="00E30A99" w:rsidRPr="00117F1B">
        <w:rPr>
          <w:rFonts w:ascii="Cambria" w:eastAsia="MS Mincho" w:hAnsi="Cambria" w:cs="Times New Roman"/>
          <w:sz w:val="24"/>
          <w:szCs w:val="24"/>
        </w:rPr>
        <w:t xml:space="preserve"> ______________________________   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declar prin prezenta</w:t>
      </w:r>
      <w:r w:rsidR="0084624D" w:rsidRPr="00117F1B">
        <w:rPr>
          <w:rFonts w:ascii="Cambria" w:eastAsia="MS Mincho" w:hAnsi="Cambria" w:cs="Times New Roman"/>
          <w:sz w:val="24"/>
          <w:szCs w:val="24"/>
        </w:rPr>
        <w:t>,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 că sunt de acord ca  </w:t>
      </w:r>
      <w:r w:rsidR="003608FB" w:rsidRPr="00964839">
        <w:rPr>
          <w:rFonts w:ascii="Cambria" w:eastAsia="MS Mincho" w:hAnsi="Cambria" w:cs="Times New Roman"/>
          <w:b/>
          <w:sz w:val="24"/>
          <w:szCs w:val="24"/>
        </w:rPr>
        <w:t>Școala Națională de Studii Politice și Administrative (SNSPA)</w:t>
      </w:r>
      <w:r w:rsidR="003608FB" w:rsidRPr="00117F1B">
        <w:rPr>
          <w:rFonts w:ascii="Cambria" w:eastAsia="MS Mincho" w:hAnsi="Cambria" w:cs="Times New Roman"/>
          <w:sz w:val="24"/>
          <w:szCs w:val="24"/>
        </w:rPr>
        <w:t xml:space="preserve">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să fie autorizat</w:t>
      </w:r>
      <w:r w:rsidR="003608FB" w:rsidRPr="00117F1B">
        <w:rPr>
          <w:rFonts w:ascii="Cambria" w:eastAsia="MS Mincho" w:hAnsi="Cambria" w:cs="Times New Roman"/>
          <w:sz w:val="24"/>
          <w:szCs w:val="24"/>
        </w:rPr>
        <w:t>ă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 prin </w:t>
      </w:r>
      <w:r w:rsidR="003608FB" w:rsidRPr="00117F1B">
        <w:rPr>
          <w:rFonts w:ascii="Cambria" w:eastAsia="MS Mincho" w:hAnsi="Cambria" w:cs="Times New Roman"/>
          <w:sz w:val="24"/>
          <w:szCs w:val="24"/>
        </w:rPr>
        <w:t xml:space="preserve">structurile </w:t>
      </w:r>
      <w:r w:rsidR="00117F1B" w:rsidRPr="00117F1B">
        <w:rPr>
          <w:rFonts w:ascii="Cambria" w:eastAsia="MS Mincho" w:hAnsi="Cambria" w:cs="Times New Roman"/>
          <w:sz w:val="24"/>
          <w:szCs w:val="24"/>
        </w:rPr>
        <w:t xml:space="preserve"> de specialitate</w:t>
      </w:r>
      <w:r w:rsidR="0084624D" w:rsidRPr="00117F1B">
        <w:rPr>
          <w:rFonts w:ascii="Cambria" w:eastAsia="MS Mincho" w:hAnsi="Cambria" w:cs="Times New Roman"/>
          <w:sz w:val="24"/>
          <w:szCs w:val="24"/>
        </w:rPr>
        <w:t>,</w:t>
      </w:r>
      <w:r w:rsidR="003608FB" w:rsidRPr="00117F1B">
        <w:rPr>
          <w:rFonts w:ascii="Cambria" w:eastAsia="MS Mincho" w:hAnsi="Cambria" w:cs="Times New Roman"/>
          <w:sz w:val="24"/>
          <w:szCs w:val="24"/>
        </w:rPr>
        <w:t xml:space="preserve">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să proceseze datele mele personale</w:t>
      </w:r>
      <w:r w:rsidR="00AE1479" w:rsidRPr="00117F1B">
        <w:rPr>
          <w:rFonts w:ascii="Cambria" w:eastAsia="MS Mincho" w:hAnsi="Cambria" w:cs="Times New Roman"/>
          <w:sz w:val="24"/>
          <w:szCs w:val="24"/>
        </w:rPr>
        <w:t>,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 în cadrul </w:t>
      </w:r>
      <w:r w:rsidR="003608FB" w:rsidRPr="00117F1B">
        <w:rPr>
          <w:rFonts w:ascii="Cambria" w:eastAsia="MS Mincho" w:hAnsi="Cambria" w:cs="Times New Roman"/>
          <w:sz w:val="24"/>
          <w:szCs w:val="24"/>
        </w:rPr>
        <w:t xml:space="preserve"> proiectului </w:t>
      </w:r>
      <w:r w:rsidR="00117F1B" w:rsidRPr="00117F1B">
        <w:rPr>
          <w:rFonts w:ascii="Cambria" w:eastAsia="MS Mincho" w:hAnsi="Cambria" w:cs="Times New Roman"/>
          <w:b/>
          <w:sz w:val="24"/>
          <w:szCs w:val="24"/>
        </w:rPr>
        <w:t xml:space="preserve"> </w:t>
      </w:r>
      <w:r w:rsidR="006D457F">
        <w:rPr>
          <w:rFonts w:ascii="Cambria" w:eastAsia="MS Mincho" w:hAnsi="Cambria" w:cs="Times New Roman"/>
          <w:b/>
          <w:sz w:val="24"/>
          <w:szCs w:val="24"/>
        </w:rPr>
        <w:t>„</w:t>
      </w:r>
      <w:r w:rsidR="00AC426F">
        <w:rPr>
          <w:rFonts w:ascii="Cambria" w:eastAsia="MS Mincho" w:hAnsi="Cambria" w:cs="Times New Roman"/>
          <w:b/>
          <w:sz w:val="24"/>
          <w:szCs w:val="24"/>
        </w:rPr>
        <w:t>Angajament pentru climă</w:t>
      </w:r>
      <w:r w:rsidR="00117F1B" w:rsidRPr="00117F1B">
        <w:rPr>
          <w:rFonts w:ascii="Cambria" w:eastAsia="MS Mincho" w:hAnsi="Cambria" w:cs="Times New Roman"/>
          <w:b/>
          <w:sz w:val="24"/>
          <w:szCs w:val="24"/>
        </w:rPr>
        <w:t>”</w:t>
      </w:r>
      <w:r w:rsidR="00E30A99" w:rsidRPr="00117F1B">
        <w:rPr>
          <w:rFonts w:ascii="Cambria" w:eastAsia="MS Mincho" w:hAnsi="Cambria" w:cs="Times New Roman"/>
          <w:b/>
          <w:sz w:val="24"/>
          <w:szCs w:val="24"/>
        </w:rPr>
        <w:t xml:space="preserve">, </w:t>
      </w:r>
      <w:r w:rsidR="00E30A99" w:rsidRPr="00117F1B">
        <w:rPr>
          <w:rFonts w:ascii="Cambria" w:eastAsia="MS Mincho" w:hAnsi="Cambria" w:cs="Times New Roman"/>
          <w:sz w:val="24"/>
          <w:szCs w:val="24"/>
        </w:rPr>
        <w:t xml:space="preserve">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în baza </w:t>
      </w:r>
      <w:r w:rsidRPr="00117F1B">
        <w:rPr>
          <w:rFonts w:ascii="Cambria" w:hAnsi="Cambria" w:cs="Times New Roman"/>
          <w:sz w:val="24"/>
          <w:szCs w:val="24"/>
        </w:rPr>
        <w:t xml:space="preserve">Legii nr.190/2018 </w:t>
      </w:r>
      <w:r w:rsidRPr="00117F1B">
        <w:rPr>
          <w:rFonts w:ascii="Cambria" w:hAnsi="Cambria" w:cs="Times New Roman"/>
          <w:bCs/>
          <w:sz w:val="24"/>
          <w:szCs w:val="24"/>
        </w:rPr>
        <w:t xml:space="preserve">privind măsuri de punere în aplicare a Regulamentului (UE) 2016/679 al Parlamentului European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şi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al Consiliului din 27 aprilie 2016 privind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protecţia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persoanelor fizice în ceea ce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priveşte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prelucrarea datelor cu caracter personal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şi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privind libera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circulaţie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a acestor date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şi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de abrogare a Directivei 95/46/CE (Regulamentul general privind </w:t>
      </w:r>
      <w:proofErr w:type="spellStart"/>
      <w:r w:rsidRPr="00117F1B">
        <w:rPr>
          <w:rFonts w:ascii="Cambria" w:hAnsi="Cambria" w:cs="Times New Roman"/>
          <w:bCs/>
          <w:sz w:val="24"/>
          <w:szCs w:val="24"/>
        </w:rPr>
        <w:t>protecţia</w:t>
      </w:r>
      <w:proofErr w:type="spellEnd"/>
      <w:r w:rsidRPr="00117F1B">
        <w:rPr>
          <w:rFonts w:ascii="Cambria" w:hAnsi="Cambria" w:cs="Times New Roman"/>
          <w:bCs/>
          <w:sz w:val="24"/>
          <w:szCs w:val="24"/>
        </w:rPr>
        <w:t xml:space="preserve"> datelor)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. </w:t>
      </w:r>
    </w:p>
    <w:p w14:paraId="7F78A241" w14:textId="77777777" w:rsidR="006378E7" w:rsidRPr="00117F1B" w:rsidRDefault="009129E5" w:rsidP="00964839">
      <w:pPr>
        <w:spacing w:after="0" w:line="360" w:lineRule="auto"/>
        <w:ind w:firstLine="720"/>
        <w:jc w:val="both"/>
        <w:rPr>
          <w:rFonts w:ascii="Cambria" w:eastAsia="MS Mincho" w:hAnsi="Cambria" w:cs="Times New Roman"/>
          <w:sz w:val="24"/>
          <w:szCs w:val="24"/>
        </w:rPr>
      </w:pPr>
      <w:r w:rsidRPr="00117F1B">
        <w:rPr>
          <w:rFonts w:ascii="Cambria" w:eastAsia="MS Mincho" w:hAnsi="Cambria" w:cs="Times New Roman"/>
          <w:sz w:val="24"/>
          <w:szCs w:val="24"/>
        </w:rPr>
        <w:t>Consimțământul meu în ceea ce privește prelucrarea datelor cu caracter personal, precum și furnizarea datelor personale este acordat pentru scopul menționat</w:t>
      </w:r>
      <w:r w:rsidR="006378E7" w:rsidRPr="00117F1B">
        <w:rPr>
          <w:rFonts w:ascii="Cambria" w:eastAsia="MS Mincho" w:hAnsi="Cambria" w:cs="Times New Roman"/>
          <w:sz w:val="24"/>
          <w:szCs w:val="24"/>
        </w:rPr>
        <w:t>.</w:t>
      </w:r>
    </w:p>
    <w:p w14:paraId="51F59DBC" w14:textId="77777777" w:rsidR="009129E5" w:rsidRPr="00117F1B" w:rsidRDefault="006378E7" w:rsidP="00964839">
      <w:pPr>
        <w:spacing w:after="0" w:line="360" w:lineRule="auto"/>
        <w:ind w:firstLine="720"/>
        <w:jc w:val="both"/>
        <w:rPr>
          <w:rFonts w:ascii="Cambria" w:eastAsia="MS Mincho" w:hAnsi="Cambria" w:cs="Times New Roman"/>
          <w:sz w:val="24"/>
          <w:szCs w:val="24"/>
        </w:rPr>
      </w:pPr>
      <w:r w:rsidRPr="00117F1B">
        <w:rPr>
          <w:rFonts w:ascii="Cambria" w:eastAsia="MS Mincho" w:hAnsi="Cambria" w:cs="Times New Roman"/>
          <w:sz w:val="24"/>
          <w:szCs w:val="24"/>
        </w:rPr>
        <w:t>D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>eclar că am luat la cunoștință de drepturile mele conferite de Regulamentul UE 679 / 2016</w:t>
      </w:r>
      <w:r w:rsidRPr="00117F1B">
        <w:rPr>
          <w:rFonts w:ascii="Cambria" w:eastAsia="MS Mincho" w:hAnsi="Cambria" w:cs="Times New Roman"/>
          <w:sz w:val="24"/>
          <w:szCs w:val="24"/>
        </w:rPr>
        <w:t xml:space="preserve">, </w:t>
      </w:r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drepturile pe care </w:t>
      </w:r>
      <w:proofErr w:type="spellStart"/>
      <w:r w:rsidR="009129E5" w:rsidRPr="00117F1B">
        <w:rPr>
          <w:rFonts w:ascii="Cambria" w:eastAsia="MS Mincho" w:hAnsi="Cambria" w:cs="Times New Roman"/>
          <w:sz w:val="24"/>
          <w:szCs w:val="24"/>
        </w:rPr>
        <w:t>subiecţii</w:t>
      </w:r>
      <w:proofErr w:type="spellEnd"/>
      <w:r w:rsidR="009129E5" w:rsidRPr="00117F1B">
        <w:rPr>
          <w:rFonts w:ascii="Cambria" w:eastAsia="MS Mincho" w:hAnsi="Cambria" w:cs="Times New Roman"/>
          <w:sz w:val="24"/>
          <w:szCs w:val="24"/>
        </w:rPr>
        <w:t xml:space="preserve"> datelor cu caracter personal le </w:t>
      </w:r>
      <w:proofErr w:type="spellStart"/>
      <w:r w:rsidR="009129E5" w:rsidRPr="00117F1B">
        <w:rPr>
          <w:rFonts w:ascii="Cambria" w:eastAsia="MS Mincho" w:hAnsi="Cambria" w:cs="Times New Roman"/>
          <w:sz w:val="24"/>
          <w:szCs w:val="24"/>
        </w:rPr>
        <w:t>deţin</w:t>
      </w:r>
      <w:proofErr w:type="spellEnd"/>
      <w:r w:rsidR="009129E5" w:rsidRPr="00117F1B">
        <w:rPr>
          <w:rFonts w:ascii="Cambria" w:eastAsia="MS Mincho" w:hAnsi="Cambria" w:cs="Times New Roman"/>
          <w:sz w:val="24"/>
          <w:szCs w:val="24"/>
        </w:rPr>
        <w:t>, dreptul la acces la date, dreptul la ștergerea datelor (“dreptul de a fi uitat”), dreptul la restricționare, dreptul la portabilitatea datelor, dreptul la opoziție, dreptul la rectificare.</w:t>
      </w:r>
    </w:p>
    <w:p w14:paraId="56B11488" w14:textId="77777777" w:rsidR="00D45667" w:rsidRPr="00117F1B" w:rsidRDefault="009129E5" w:rsidP="00964839">
      <w:pPr>
        <w:spacing w:after="0" w:line="360" w:lineRule="auto"/>
        <w:ind w:firstLine="720"/>
        <w:jc w:val="both"/>
        <w:rPr>
          <w:rFonts w:ascii="Cambria" w:eastAsia="MS Mincho" w:hAnsi="Cambria" w:cs="Times New Roman"/>
          <w:sz w:val="24"/>
          <w:szCs w:val="24"/>
        </w:rPr>
      </w:pPr>
      <w:r w:rsidRPr="00117F1B">
        <w:rPr>
          <w:rFonts w:ascii="Cambria" w:eastAsia="MS Mincho" w:hAnsi="Cambria" w:cs="Times New Roman"/>
          <w:sz w:val="24"/>
          <w:szCs w:val="24"/>
        </w:rPr>
        <w:t>Am înțeles această declarație de consimțământ și sunt de acord cu procesarea datelor mele personale prin canalele de mai sus</w:t>
      </w:r>
      <w:r w:rsidR="0084624D" w:rsidRPr="00117F1B">
        <w:rPr>
          <w:rFonts w:ascii="Cambria" w:eastAsia="MS Mincho" w:hAnsi="Cambria" w:cs="Times New Roman"/>
          <w:sz w:val="24"/>
          <w:szCs w:val="24"/>
        </w:rPr>
        <w:t>,</w:t>
      </w:r>
      <w:r w:rsidRPr="00117F1B">
        <w:rPr>
          <w:rFonts w:ascii="Cambria" w:eastAsia="MS Mincho" w:hAnsi="Cambria" w:cs="Times New Roman"/>
          <w:sz w:val="24"/>
          <w:szCs w:val="24"/>
        </w:rPr>
        <w:t xml:space="preserve"> în scopurile descrise în </w:t>
      </w:r>
      <w:r w:rsidR="0084624D" w:rsidRPr="00117F1B">
        <w:rPr>
          <w:rFonts w:ascii="Cambria" w:eastAsia="MS Mincho" w:hAnsi="Cambria" w:cs="Times New Roman"/>
          <w:sz w:val="24"/>
          <w:szCs w:val="24"/>
        </w:rPr>
        <w:t>prezenta</w:t>
      </w:r>
      <w:r w:rsidRPr="00117F1B">
        <w:rPr>
          <w:rFonts w:ascii="Cambria" w:eastAsia="MS Mincho" w:hAnsi="Cambria" w:cs="Times New Roman"/>
          <w:sz w:val="24"/>
          <w:szCs w:val="24"/>
        </w:rPr>
        <w:t xml:space="preserve">. </w:t>
      </w:r>
    </w:p>
    <w:p w14:paraId="626D7A13" w14:textId="4A2216E3" w:rsidR="00D45667" w:rsidRPr="00117F1B" w:rsidRDefault="00D45667" w:rsidP="000629A1">
      <w:pPr>
        <w:spacing w:after="0" w:line="360" w:lineRule="auto"/>
        <w:ind w:firstLine="720"/>
        <w:jc w:val="both"/>
        <w:rPr>
          <w:rFonts w:ascii="Cambria" w:eastAsia="MS Mincho" w:hAnsi="Cambria" w:cs="Times New Roman"/>
          <w:sz w:val="8"/>
          <w:szCs w:val="8"/>
        </w:rPr>
      </w:pPr>
    </w:p>
    <w:p w14:paraId="1CF10E7C" w14:textId="77777777" w:rsidR="00D45667" w:rsidRPr="00117F1B" w:rsidRDefault="00D45667" w:rsidP="00117F1B">
      <w:pPr>
        <w:spacing w:after="0" w:line="240" w:lineRule="auto"/>
        <w:ind w:firstLine="720"/>
        <w:jc w:val="center"/>
        <w:rPr>
          <w:rFonts w:ascii="Cambria" w:eastAsia="MS Mincho" w:hAnsi="Cambria" w:cs="Times New Roman"/>
          <w:sz w:val="24"/>
          <w:szCs w:val="24"/>
        </w:rPr>
      </w:pPr>
      <w:r w:rsidRPr="00117F1B">
        <w:rPr>
          <w:rFonts w:ascii="Cambria" w:eastAsia="MS Mincho" w:hAnsi="Cambria" w:cs="Times New Roman"/>
          <w:sz w:val="24"/>
          <w:szCs w:val="24"/>
        </w:rPr>
        <w:t xml:space="preserve">DATA </w:t>
      </w:r>
      <w:r w:rsidRPr="00117F1B">
        <w:rPr>
          <w:rFonts w:ascii="Cambria" w:eastAsia="MS Mincho" w:hAnsi="Cambria" w:cs="Times New Roman"/>
          <w:sz w:val="24"/>
          <w:szCs w:val="24"/>
        </w:rPr>
        <w:tab/>
      </w:r>
      <w:r w:rsidRPr="00117F1B">
        <w:rPr>
          <w:rFonts w:ascii="Cambria" w:eastAsia="MS Mincho" w:hAnsi="Cambria" w:cs="Times New Roman"/>
          <w:sz w:val="24"/>
          <w:szCs w:val="24"/>
        </w:rPr>
        <w:tab/>
      </w:r>
      <w:r w:rsidR="00E30A99" w:rsidRPr="00117F1B">
        <w:rPr>
          <w:rFonts w:ascii="Cambria" w:eastAsia="MS Mincho" w:hAnsi="Cambria" w:cs="Times New Roman"/>
          <w:sz w:val="24"/>
          <w:szCs w:val="24"/>
        </w:rPr>
        <w:t>______________________________</w:t>
      </w:r>
    </w:p>
    <w:p w14:paraId="66C56DE2" w14:textId="3A8CFD11" w:rsidR="00A34594" w:rsidRDefault="00D45667" w:rsidP="00117F1B">
      <w:pPr>
        <w:spacing w:after="0" w:line="240" w:lineRule="auto"/>
        <w:ind w:firstLine="720"/>
        <w:jc w:val="center"/>
        <w:rPr>
          <w:rFonts w:ascii="Cambria" w:eastAsia="MS Mincho" w:hAnsi="Cambria" w:cs="Times New Roman"/>
          <w:sz w:val="24"/>
          <w:szCs w:val="24"/>
        </w:rPr>
      </w:pPr>
      <w:r w:rsidRPr="00117F1B">
        <w:rPr>
          <w:rFonts w:ascii="Cambria" w:eastAsia="MS Mincho" w:hAnsi="Cambria" w:cs="Times New Roman"/>
          <w:sz w:val="24"/>
          <w:szCs w:val="24"/>
        </w:rPr>
        <w:t xml:space="preserve">SEMNĂTURA </w:t>
      </w:r>
      <w:r w:rsidR="00E30A99" w:rsidRPr="00117F1B">
        <w:rPr>
          <w:rFonts w:ascii="Cambria" w:eastAsia="MS Mincho" w:hAnsi="Cambria" w:cs="Times New Roman"/>
          <w:sz w:val="24"/>
          <w:szCs w:val="24"/>
        </w:rPr>
        <w:t>______________________________</w:t>
      </w:r>
    </w:p>
    <w:p w14:paraId="4DD54BCB" w14:textId="77777777" w:rsidR="00117F1B" w:rsidRPr="00117F1B" w:rsidRDefault="00117F1B" w:rsidP="00117F1B">
      <w:pPr>
        <w:spacing w:after="0" w:line="240" w:lineRule="auto"/>
        <w:ind w:firstLine="720"/>
        <w:jc w:val="center"/>
        <w:rPr>
          <w:rFonts w:ascii="Cambria" w:eastAsia="MS Mincho" w:hAnsi="Cambria" w:cs="Times New Roman"/>
          <w:sz w:val="8"/>
          <w:szCs w:val="8"/>
        </w:rPr>
      </w:pPr>
    </w:p>
    <w:p w14:paraId="3F1551D7" w14:textId="77777777" w:rsidR="003608FB" w:rsidRPr="00117F1B" w:rsidRDefault="003608FB" w:rsidP="00117F1B">
      <w:pPr>
        <w:pStyle w:val="ListParagraph"/>
        <w:tabs>
          <w:tab w:val="left" w:pos="1185"/>
          <w:tab w:val="left" w:pos="3345"/>
        </w:tabs>
        <w:spacing w:after="0" w:line="240" w:lineRule="auto"/>
        <w:ind w:left="0" w:firstLine="720"/>
        <w:jc w:val="both"/>
        <w:rPr>
          <w:rFonts w:ascii="Cambria" w:hAnsi="Cambria" w:cs="Times New Roman"/>
          <w:sz w:val="16"/>
          <w:szCs w:val="16"/>
        </w:rPr>
      </w:pPr>
    </w:p>
    <w:p w14:paraId="2FF17DAC" w14:textId="77777777" w:rsidR="00BF3275" w:rsidRPr="00117F1B" w:rsidRDefault="00BF3275" w:rsidP="00117F1B">
      <w:pPr>
        <w:spacing w:after="0" w:line="240" w:lineRule="auto"/>
        <w:ind w:firstLine="720"/>
        <w:jc w:val="both"/>
        <w:rPr>
          <w:rFonts w:ascii="Cambria" w:eastAsia="MS Mincho" w:hAnsi="Cambria" w:cs="Times New Roman"/>
          <w:b/>
          <w:sz w:val="24"/>
          <w:szCs w:val="24"/>
        </w:rPr>
      </w:pPr>
      <w:r w:rsidRPr="00117F1B">
        <w:rPr>
          <w:rFonts w:ascii="Cambria" w:eastAsia="MS Mincho" w:hAnsi="Cambria" w:cs="Times New Roman"/>
          <w:b/>
          <w:sz w:val="24"/>
          <w:szCs w:val="24"/>
        </w:rPr>
        <w:t>Vă rugăm marcați</w:t>
      </w:r>
      <w:r w:rsidR="00365CA7" w:rsidRPr="00117F1B">
        <w:rPr>
          <w:rFonts w:ascii="Cambria" w:eastAsia="MS Mincho" w:hAnsi="Cambria" w:cs="Times New Roman"/>
          <w:b/>
          <w:sz w:val="24"/>
          <w:szCs w:val="24"/>
        </w:rPr>
        <w:t xml:space="preserve"> </w:t>
      </w:r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cu [x] modalitatea prin care doriți sa fiți contactat în scopul furnizării de informații:      </w:t>
      </w:r>
      <w:r w:rsidRPr="00117F1B">
        <w:rPr>
          <w:rFonts w:ascii="Cambria" w:eastAsia="MS Mincho" w:hAnsi="Cambria" w:cs="Times New Roman"/>
          <w:b/>
          <w:sz w:val="24"/>
          <w:szCs w:val="24"/>
        </w:rPr>
        <w:sym w:font="Wingdings" w:char="F06F"/>
      </w:r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e-mail  </w:t>
      </w:r>
      <w:r w:rsidRPr="00117F1B">
        <w:rPr>
          <w:rFonts w:ascii="Cambria" w:eastAsia="MS Mincho" w:hAnsi="Cambria" w:cs="Times New Roman"/>
          <w:b/>
          <w:sz w:val="24"/>
          <w:szCs w:val="24"/>
        </w:rPr>
        <w:sym w:font="Wingdings" w:char="F06F"/>
      </w:r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SMS  </w:t>
      </w:r>
      <w:r w:rsidRPr="00117F1B">
        <w:rPr>
          <w:rFonts w:ascii="Cambria" w:eastAsia="MS Mincho" w:hAnsi="Cambria" w:cs="Times New Roman"/>
          <w:b/>
          <w:sz w:val="24"/>
          <w:szCs w:val="24"/>
        </w:rPr>
        <w:sym w:font="Wingdings" w:char="F06F"/>
      </w:r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 telefon </w:t>
      </w:r>
    </w:p>
    <w:p w14:paraId="5E6EFDC8" w14:textId="77777777" w:rsidR="00BF3275" w:rsidRPr="00117F1B" w:rsidRDefault="00BF3275" w:rsidP="00117F1B">
      <w:pPr>
        <w:spacing w:after="0" w:line="240" w:lineRule="auto"/>
        <w:ind w:firstLine="720"/>
        <w:jc w:val="both"/>
        <w:rPr>
          <w:rFonts w:ascii="Cambria" w:eastAsia="MS Mincho" w:hAnsi="Cambria" w:cs="Times New Roman"/>
          <w:b/>
          <w:sz w:val="24"/>
          <w:szCs w:val="24"/>
        </w:rPr>
      </w:pPr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Acest formular este valid numai în cazul în care această </w:t>
      </w:r>
      <w:proofErr w:type="spellStart"/>
      <w:r w:rsidRPr="00117F1B">
        <w:rPr>
          <w:rFonts w:ascii="Cambria" w:eastAsia="MS Mincho" w:hAnsi="Cambria" w:cs="Times New Roman"/>
          <w:b/>
          <w:sz w:val="24"/>
          <w:szCs w:val="24"/>
        </w:rPr>
        <w:t>casuță</w:t>
      </w:r>
      <w:proofErr w:type="spellEnd"/>
      <w:r w:rsidRPr="00117F1B">
        <w:rPr>
          <w:rFonts w:ascii="Cambria" w:eastAsia="MS Mincho" w:hAnsi="Cambria" w:cs="Times New Roman"/>
          <w:b/>
          <w:sz w:val="24"/>
          <w:szCs w:val="24"/>
        </w:rPr>
        <w:t xml:space="preserve"> este bifată cu X.</w:t>
      </w:r>
    </w:p>
    <w:p w14:paraId="327672E1" w14:textId="52F928E5" w:rsidR="00BF3275" w:rsidRPr="00117F1B" w:rsidRDefault="00BF3275" w:rsidP="00117F1B">
      <w:pPr>
        <w:pStyle w:val="ListParagraph"/>
        <w:tabs>
          <w:tab w:val="left" w:pos="1185"/>
          <w:tab w:val="left" w:pos="3345"/>
        </w:tabs>
        <w:spacing w:after="0" w:line="240" w:lineRule="auto"/>
        <w:ind w:left="0" w:firstLine="720"/>
        <w:jc w:val="both"/>
        <w:rPr>
          <w:rFonts w:ascii="Cambria" w:eastAsia="MS Mincho" w:hAnsi="Cambria" w:cs="Times New Roman"/>
          <w:sz w:val="24"/>
          <w:szCs w:val="24"/>
          <w:lang w:eastAsia="ro-RO"/>
        </w:rPr>
      </w:pPr>
      <w:r w:rsidRPr="00117F1B">
        <w:rPr>
          <w:rFonts w:ascii="Cambria" w:eastAsia="Times New Roman" w:hAnsi="Cambria"/>
          <w:sz w:val="24"/>
          <w:szCs w:val="24"/>
        </w:rPr>
        <w:t xml:space="preserve">Detalii pe: </w:t>
      </w:r>
      <w:hyperlink r:id="rId8" w:history="1">
        <w:r w:rsidRPr="00117F1B">
          <w:rPr>
            <w:rStyle w:val="Hyperlink"/>
            <w:rFonts w:ascii="Cambria" w:eastAsia="Times New Roman" w:hAnsi="Cambria"/>
            <w:sz w:val="24"/>
            <w:szCs w:val="24"/>
          </w:rPr>
          <w:t>http://snspa.ro/snspa/informatii-publice/protectia-datelor-personale/</w:t>
        </w:r>
      </w:hyperlink>
    </w:p>
    <w:sectPr w:rsidR="00BF3275" w:rsidRPr="00117F1B" w:rsidSect="0079588B">
      <w:headerReference w:type="default" r:id="rId9"/>
      <w:footerReference w:type="default" r:id="rId10"/>
      <w:pgSz w:w="11907" w:h="16839" w:code="9"/>
      <w:pgMar w:top="1440" w:right="927" w:bottom="1440" w:left="1080" w:header="720" w:footer="6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AB080" w14:textId="77777777" w:rsidR="00DB7446" w:rsidRDefault="00DB7446" w:rsidP="00F502C5">
      <w:pPr>
        <w:spacing w:after="0" w:line="240" w:lineRule="auto"/>
      </w:pPr>
      <w:r>
        <w:separator/>
      </w:r>
    </w:p>
  </w:endnote>
  <w:endnote w:type="continuationSeparator" w:id="0">
    <w:p w14:paraId="16428FAD" w14:textId="77777777" w:rsidR="00DB7446" w:rsidRDefault="00DB7446" w:rsidP="00F50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EC893" w14:textId="6F185C06" w:rsidR="00F502C5" w:rsidRDefault="00F502C5" w:rsidP="00E90256">
    <w:pPr>
      <w:pStyle w:val="Footer"/>
      <w:jc w:val="center"/>
      <w:rPr>
        <w:rFonts w:cs="Times New Roman"/>
        <w:noProof/>
      </w:rPr>
    </w:pPr>
    <w:r>
      <w:rPr>
        <w:rFonts w:cs="Times New Roman"/>
        <w:noProof/>
        <w:lang w:val="en-US"/>
      </w:rPr>
      <w:drawing>
        <wp:inline distT="0" distB="0" distL="0" distR="0" wp14:anchorId="743EB4CE" wp14:editId="148F5083">
          <wp:extent cx="2298613" cy="581891"/>
          <wp:effectExtent l="0" t="0" r="0" b="0"/>
          <wp:docPr id="26" name="Imagine 8" descr="D:\Arhiva electronica a proiectului SPC\Publicitate\LOGO_SNSP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rhiva electronica a proiectului SPC\Publicitate\LOGO_SNSP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8034" cy="589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D1AD5C" w14:textId="77777777" w:rsidR="00F502C5" w:rsidRDefault="00F502C5" w:rsidP="00F502C5">
    <w:pPr>
      <w:pStyle w:val="Footer"/>
      <w:rPr>
        <w:rFonts w:ascii="Trebuchet MS" w:hAnsi="Trebuchet MS"/>
        <w:sz w:val="13"/>
        <w:szCs w:val="13"/>
      </w:rPr>
    </w:pPr>
  </w:p>
  <w:p w14:paraId="71465B9E" w14:textId="77777777" w:rsidR="00F502C5" w:rsidRDefault="00F50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4A0A2" w14:textId="77777777" w:rsidR="00DB7446" w:rsidRDefault="00DB7446" w:rsidP="00F502C5">
      <w:pPr>
        <w:spacing w:after="0" w:line="240" w:lineRule="auto"/>
      </w:pPr>
      <w:r>
        <w:separator/>
      </w:r>
    </w:p>
  </w:footnote>
  <w:footnote w:type="continuationSeparator" w:id="0">
    <w:p w14:paraId="726FFD96" w14:textId="77777777" w:rsidR="00DB7446" w:rsidRDefault="00DB7446" w:rsidP="00F50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AD59" w14:textId="655A01AB" w:rsidR="00F502C5" w:rsidRDefault="00365CA7" w:rsidP="00561348">
    <w:pPr>
      <w:pStyle w:val="Header"/>
      <w:jc w:val="center"/>
    </w:pPr>
    <w:r>
      <w:rPr>
        <w:rFonts w:ascii="Trebuchet MS" w:hAnsi="Trebuchet MS"/>
        <w:noProof/>
        <w:sz w:val="13"/>
        <w:szCs w:val="13"/>
        <w:lang w:val="en-US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3D65A9B1" wp14:editId="002BD195">
              <wp:simplePos x="0" y="0"/>
              <wp:positionH relativeFrom="column">
                <wp:posOffset>114300</wp:posOffset>
              </wp:positionH>
              <wp:positionV relativeFrom="paragraph">
                <wp:posOffset>476249</wp:posOffset>
              </wp:positionV>
              <wp:extent cx="6299835" cy="0"/>
              <wp:effectExtent l="0" t="19050" r="5715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99835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A00E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9pt;margin-top:37.5pt;width:496.0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" strokecolor="#039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0306E"/>
    <w:multiLevelType w:val="hybridMultilevel"/>
    <w:tmpl w:val="5BC27C9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8242DD"/>
    <w:multiLevelType w:val="hybridMultilevel"/>
    <w:tmpl w:val="3B3E3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55617"/>
    <w:multiLevelType w:val="hybridMultilevel"/>
    <w:tmpl w:val="9F6C9BF2"/>
    <w:lvl w:ilvl="0" w:tplc="053AC4FA">
      <w:start w:val="1"/>
      <w:numFmt w:val="decimal"/>
      <w:lvlText w:val="(%1)"/>
      <w:lvlJc w:val="left"/>
      <w:pPr>
        <w:ind w:left="735" w:hanging="375"/>
      </w:pPr>
      <w:rPr>
        <w:rFonts w:cs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85260"/>
    <w:multiLevelType w:val="hybridMultilevel"/>
    <w:tmpl w:val="4FFCEE3E"/>
    <w:lvl w:ilvl="0" w:tplc="1834F598">
      <w:start w:val="4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0E1BAC"/>
    <w:multiLevelType w:val="hybridMultilevel"/>
    <w:tmpl w:val="B3C41256"/>
    <w:lvl w:ilvl="0" w:tplc="DFA8BFA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EF22F3F"/>
    <w:multiLevelType w:val="hybridMultilevel"/>
    <w:tmpl w:val="F440F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186749"/>
    <w:multiLevelType w:val="hybridMultilevel"/>
    <w:tmpl w:val="BD36458A"/>
    <w:lvl w:ilvl="0" w:tplc="43C07E96">
      <w:start w:val="5"/>
      <w:numFmt w:val="bullet"/>
      <w:lvlText w:val="-"/>
      <w:lvlJc w:val="left"/>
      <w:pPr>
        <w:ind w:left="502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2F480DFB"/>
    <w:multiLevelType w:val="hybridMultilevel"/>
    <w:tmpl w:val="AD287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B101E"/>
    <w:multiLevelType w:val="hybridMultilevel"/>
    <w:tmpl w:val="EFAC49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D902CF"/>
    <w:multiLevelType w:val="hybridMultilevel"/>
    <w:tmpl w:val="10BA21B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040E9A"/>
    <w:multiLevelType w:val="hybridMultilevel"/>
    <w:tmpl w:val="766C7EE2"/>
    <w:lvl w:ilvl="0" w:tplc="973094A2">
      <w:numFmt w:val="bullet"/>
      <w:lvlText w:val="-"/>
      <w:lvlJc w:val="left"/>
      <w:pPr>
        <w:ind w:left="720" w:hanging="360"/>
      </w:pPr>
      <w:rPr>
        <w:rFonts w:ascii="Cambria Math" w:eastAsiaTheme="minorHAnsi" w:hAnsi="Cambria Math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004415"/>
    <w:multiLevelType w:val="hybridMultilevel"/>
    <w:tmpl w:val="DE46AE9E"/>
    <w:lvl w:ilvl="0" w:tplc="8E7A5E1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6D0785"/>
    <w:multiLevelType w:val="hybridMultilevel"/>
    <w:tmpl w:val="0A084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6C10CB"/>
    <w:multiLevelType w:val="hybridMultilevel"/>
    <w:tmpl w:val="CF7C8076"/>
    <w:lvl w:ilvl="0" w:tplc="3E083496">
      <w:start w:val="1"/>
      <w:numFmt w:val="decimal"/>
      <w:lvlText w:val="(%1)"/>
      <w:lvlJc w:val="left"/>
      <w:pPr>
        <w:ind w:left="720" w:hanging="360"/>
      </w:pPr>
      <w:rPr>
        <w:rFonts w:ascii="Cambria" w:hAnsi="Cambria" w:cs="Calibr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876507"/>
    <w:multiLevelType w:val="hybridMultilevel"/>
    <w:tmpl w:val="2BACC7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FA6D35"/>
    <w:multiLevelType w:val="hybridMultilevel"/>
    <w:tmpl w:val="9DD21652"/>
    <w:lvl w:ilvl="0" w:tplc="B22E24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80017">
      <w:start w:val="1"/>
      <w:numFmt w:val="lowerLetter"/>
      <w:lvlText w:val="%3)"/>
      <w:lvlJc w:val="left"/>
      <w:pPr>
        <w:ind w:left="2160" w:hanging="180"/>
      </w:pPr>
      <w:rPr>
        <w:rFonts w:hint="default"/>
      </w:rPr>
    </w:lvl>
    <w:lvl w:ilvl="3" w:tplc="47BA2006">
      <w:numFmt w:val="bullet"/>
      <w:lvlText w:val="-"/>
      <w:lvlJc w:val="left"/>
      <w:pPr>
        <w:ind w:left="2880" w:hanging="360"/>
      </w:pPr>
      <w:rPr>
        <w:rFonts w:ascii="Trebuchet MS" w:eastAsiaTheme="minorHAnsi" w:hAnsi="Trebuchet MS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4"/>
  </w:num>
  <w:num w:numId="4">
    <w:abstractNumId w:val="8"/>
  </w:num>
  <w:num w:numId="5">
    <w:abstractNumId w:val="4"/>
  </w:num>
  <w:num w:numId="6">
    <w:abstractNumId w:val="9"/>
  </w:num>
  <w:num w:numId="7">
    <w:abstractNumId w:val="0"/>
  </w:num>
  <w:num w:numId="8">
    <w:abstractNumId w:val="10"/>
  </w:num>
  <w:num w:numId="9">
    <w:abstractNumId w:val="3"/>
  </w:num>
  <w:num w:numId="10">
    <w:abstractNumId w:val="6"/>
  </w:num>
  <w:num w:numId="11">
    <w:abstractNumId w:val="13"/>
  </w:num>
  <w:num w:numId="12">
    <w:abstractNumId w:val="11"/>
  </w:num>
  <w:num w:numId="13">
    <w:abstractNumId w:val="2"/>
  </w:num>
  <w:num w:numId="14">
    <w:abstractNumId w:val="1"/>
  </w:num>
  <w:num w:numId="15">
    <w:abstractNumId w:val="7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tzAxMDYzA7INTJR0lIJTi4sz8/NACoxqAdEMG8osAAAA"/>
  </w:docVars>
  <w:rsids>
    <w:rsidRoot w:val="00AD6A3A"/>
    <w:rsid w:val="000531A5"/>
    <w:rsid w:val="00054C8D"/>
    <w:rsid w:val="00060458"/>
    <w:rsid w:val="000629A1"/>
    <w:rsid w:val="00064421"/>
    <w:rsid w:val="00081CC8"/>
    <w:rsid w:val="000900B8"/>
    <w:rsid w:val="000F1DA7"/>
    <w:rsid w:val="000F32E0"/>
    <w:rsid w:val="00104D1A"/>
    <w:rsid w:val="00111092"/>
    <w:rsid w:val="00117F1B"/>
    <w:rsid w:val="00121867"/>
    <w:rsid w:val="00136840"/>
    <w:rsid w:val="001805A1"/>
    <w:rsid w:val="001845B6"/>
    <w:rsid w:val="00196B6F"/>
    <w:rsid w:val="001D7CC2"/>
    <w:rsid w:val="001E4BB9"/>
    <w:rsid w:val="00215518"/>
    <w:rsid w:val="00225645"/>
    <w:rsid w:val="00285860"/>
    <w:rsid w:val="002F0B99"/>
    <w:rsid w:val="003172F3"/>
    <w:rsid w:val="003538F5"/>
    <w:rsid w:val="00353D1D"/>
    <w:rsid w:val="003608FB"/>
    <w:rsid w:val="00362AC8"/>
    <w:rsid w:val="003649F6"/>
    <w:rsid w:val="00365CA7"/>
    <w:rsid w:val="00393B7B"/>
    <w:rsid w:val="00393DB6"/>
    <w:rsid w:val="003C2DBA"/>
    <w:rsid w:val="004013A3"/>
    <w:rsid w:val="00423718"/>
    <w:rsid w:val="00451CAB"/>
    <w:rsid w:val="0048742E"/>
    <w:rsid w:val="004A2827"/>
    <w:rsid w:val="004A307B"/>
    <w:rsid w:val="004A63FA"/>
    <w:rsid w:val="004C258F"/>
    <w:rsid w:val="004E2B54"/>
    <w:rsid w:val="004F203F"/>
    <w:rsid w:val="00511BE8"/>
    <w:rsid w:val="00522E25"/>
    <w:rsid w:val="00532570"/>
    <w:rsid w:val="00551ACC"/>
    <w:rsid w:val="005547BA"/>
    <w:rsid w:val="005559C4"/>
    <w:rsid w:val="00556C06"/>
    <w:rsid w:val="00556DDF"/>
    <w:rsid w:val="00561348"/>
    <w:rsid w:val="00561B60"/>
    <w:rsid w:val="00572499"/>
    <w:rsid w:val="00580F3D"/>
    <w:rsid w:val="005A29D8"/>
    <w:rsid w:val="005B30B0"/>
    <w:rsid w:val="005C1CBF"/>
    <w:rsid w:val="005C515D"/>
    <w:rsid w:val="005D277A"/>
    <w:rsid w:val="006101B5"/>
    <w:rsid w:val="00623E13"/>
    <w:rsid w:val="006254AA"/>
    <w:rsid w:val="006378E7"/>
    <w:rsid w:val="006454CD"/>
    <w:rsid w:val="006918AA"/>
    <w:rsid w:val="006975BD"/>
    <w:rsid w:val="006B21EC"/>
    <w:rsid w:val="006C3D20"/>
    <w:rsid w:val="006D457F"/>
    <w:rsid w:val="006E220B"/>
    <w:rsid w:val="006E6D97"/>
    <w:rsid w:val="006F25D3"/>
    <w:rsid w:val="00730103"/>
    <w:rsid w:val="0074442C"/>
    <w:rsid w:val="007556EB"/>
    <w:rsid w:val="00766947"/>
    <w:rsid w:val="0078220B"/>
    <w:rsid w:val="00786266"/>
    <w:rsid w:val="007868F6"/>
    <w:rsid w:val="007901F6"/>
    <w:rsid w:val="00792058"/>
    <w:rsid w:val="0079588B"/>
    <w:rsid w:val="007A3732"/>
    <w:rsid w:val="007B253D"/>
    <w:rsid w:val="007E293D"/>
    <w:rsid w:val="008200CF"/>
    <w:rsid w:val="0082330E"/>
    <w:rsid w:val="00835D8D"/>
    <w:rsid w:val="0084624D"/>
    <w:rsid w:val="008548C8"/>
    <w:rsid w:val="00881930"/>
    <w:rsid w:val="008D1E09"/>
    <w:rsid w:val="008D25E3"/>
    <w:rsid w:val="008F2CE8"/>
    <w:rsid w:val="008F4981"/>
    <w:rsid w:val="009129E5"/>
    <w:rsid w:val="0093541B"/>
    <w:rsid w:val="0093636A"/>
    <w:rsid w:val="00936493"/>
    <w:rsid w:val="009447AA"/>
    <w:rsid w:val="009472D3"/>
    <w:rsid w:val="009552C8"/>
    <w:rsid w:val="0095543B"/>
    <w:rsid w:val="009623A0"/>
    <w:rsid w:val="00963CE2"/>
    <w:rsid w:val="00964839"/>
    <w:rsid w:val="00980EE3"/>
    <w:rsid w:val="0098375E"/>
    <w:rsid w:val="009A2121"/>
    <w:rsid w:val="009A66DF"/>
    <w:rsid w:val="009B0618"/>
    <w:rsid w:val="009E726E"/>
    <w:rsid w:val="009F251F"/>
    <w:rsid w:val="00A00A18"/>
    <w:rsid w:val="00A2218A"/>
    <w:rsid w:val="00A34594"/>
    <w:rsid w:val="00A35DCE"/>
    <w:rsid w:val="00A418E3"/>
    <w:rsid w:val="00A55E2F"/>
    <w:rsid w:val="00A745E8"/>
    <w:rsid w:val="00A858DF"/>
    <w:rsid w:val="00A91778"/>
    <w:rsid w:val="00A945AD"/>
    <w:rsid w:val="00AA075A"/>
    <w:rsid w:val="00AA0D5C"/>
    <w:rsid w:val="00AA2227"/>
    <w:rsid w:val="00AB3816"/>
    <w:rsid w:val="00AC426F"/>
    <w:rsid w:val="00AD1AC8"/>
    <w:rsid w:val="00AD4C9F"/>
    <w:rsid w:val="00AD6A3A"/>
    <w:rsid w:val="00AE1479"/>
    <w:rsid w:val="00AF039E"/>
    <w:rsid w:val="00AF5A3F"/>
    <w:rsid w:val="00B10915"/>
    <w:rsid w:val="00B14DA2"/>
    <w:rsid w:val="00B26BC9"/>
    <w:rsid w:val="00B437C8"/>
    <w:rsid w:val="00B67272"/>
    <w:rsid w:val="00B67840"/>
    <w:rsid w:val="00B83A80"/>
    <w:rsid w:val="00B94814"/>
    <w:rsid w:val="00BB1340"/>
    <w:rsid w:val="00BB74B5"/>
    <w:rsid w:val="00BC04A3"/>
    <w:rsid w:val="00BE2C2B"/>
    <w:rsid w:val="00BF246A"/>
    <w:rsid w:val="00BF3275"/>
    <w:rsid w:val="00C01DB4"/>
    <w:rsid w:val="00C06ABC"/>
    <w:rsid w:val="00C100CB"/>
    <w:rsid w:val="00C121B8"/>
    <w:rsid w:val="00C1399C"/>
    <w:rsid w:val="00C248D5"/>
    <w:rsid w:val="00C36DBB"/>
    <w:rsid w:val="00C46CF5"/>
    <w:rsid w:val="00C60976"/>
    <w:rsid w:val="00C616AB"/>
    <w:rsid w:val="00C81ED4"/>
    <w:rsid w:val="00C90B20"/>
    <w:rsid w:val="00CA1CE3"/>
    <w:rsid w:val="00CC2DCA"/>
    <w:rsid w:val="00CC359E"/>
    <w:rsid w:val="00CD7713"/>
    <w:rsid w:val="00CD788D"/>
    <w:rsid w:val="00D17E8D"/>
    <w:rsid w:val="00D257C7"/>
    <w:rsid w:val="00D34DE4"/>
    <w:rsid w:val="00D4127D"/>
    <w:rsid w:val="00D42FD8"/>
    <w:rsid w:val="00D45667"/>
    <w:rsid w:val="00D77460"/>
    <w:rsid w:val="00D85C59"/>
    <w:rsid w:val="00DB7446"/>
    <w:rsid w:val="00E1653B"/>
    <w:rsid w:val="00E30A99"/>
    <w:rsid w:val="00E4085C"/>
    <w:rsid w:val="00E71F17"/>
    <w:rsid w:val="00E85AF2"/>
    <w:rsid w:val="00E90256"/>
    <w:rsid w:val="00EA63D5"/>
    <w:rsid w:val="00EB73EC"/>
    <w:rsid w:val="00EC00A5"/>
    <w:rsid w:val="00ED3DBD"/>
    <w:rsid w:val="00EF0AC5"/>
    <w:rsid w:val="00EF1329"/>
    <w:rsid w:val="00EF57A1"/>
    <w:rsid w:val="00F1182A"/>
    <w:rsid w:val="00F14D3F"/>
    <w:rsid w:val="00F502C5"/>
    <w:rsid w:val="00F62839"/>
    <w:rsid w:val="00FA498D"/>
    <w:rsid w:val="00FB21DF"/>
    <w:rsid w:val="00FD31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720B22"/>
  <w15:docId w15:val="{717FBE7A-4702-4AEF-A18A-AD6238ACF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981"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bullet 2,List Paragraph1"/>
    <w:basedOn w:val="Normal"/>
    <w:link w:val="ListParagraphChar"/>
    <w:uiPriority w:val="34"/>
    <w:qFormat/>
    <w:rsid w:val="0074442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50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502C5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F50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2C5"/>
    <w:rPr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02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2C5"/>
    <w:rPr>
      <w:rFonts w:ascii="Tahoma" w:hAnsi="Tahoma" w:cs="Tahoma"/>
      <w:sz w:val="16"/>
      <w:szCs w:val="16"/>
      <w:lang w:val="ro-RO"/>
    </w:rPr>
  </w:style>
  <w:style w:type="table" w:styleId="TableGrid">
    <w:name w:val="Table Grid"/>
    <w:basedOn w:val="TableNormal"/>
    <w:rsid w:val="000F1DA7"/>
    <w:pPr>
      <w:spacing w:after="0" w:line="240" w:lineRule="auto"/>
    </w:pPr>
    <w:rPr>
      <w:rFonts w:ascii="Calibri" w:eastAsia="Calibri" w:hAnsi="Calibri"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ormal bullet 2 Char,List Paragraph1 Char"/>
    <w:link w:val="ListParagraph"/>
    <w:uiPriority w:val="34"/>
    <w:rsid w:val="00C616AB"/>
    <w:rPr>
      <w:lang w:val="ro-RO"/>
    </w:rPr>
  </w:style>
  <w:style w:type="paragraph" w:customStyle="1" w:styleId="DefaultText1">
    <w:name w:val="Default Text:1"/>
    <w:basedOn w:val="Normal"/>
    <w:rsid w:val="00C616AB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rsid w:val="009129E5"/>
    <w:rPr>
      <w:rFonts w:ascii="Calibri" w:eastAsia="MS Gothic" w:hAnsi="Calibri" w:cs="Calibri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608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08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8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nspa.ro/snspa/informatii-publice/protectia-datelor-personal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5E853-A523-413D-B6ED-A2154222E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oleta Vlas</dc:creator>
  <cp:lastModifiedBy>User</cp:lastModifiedBy>
  <cp:revision>6</cp:revision>
  <cp:lastPrinted>2018-08-07T12:31:00Z</cp:lastPrinted>
  <dcterms:created xsi:type="dcterms:W3CDTF">2020-10-06T13:40:00Z</dcterms:created>
  <dcterms:modified xsi:type="dcterms:W3CDTF">2021-11-08T11:04:00Z</dcterms:modified>
</cp:coreProperties>
</file>